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17E9D" w:rsidRPr="00AE46E1" w:rsidRDefault="00F0144E">
      <w:pPr>
        <w:jc w:val="center"/>
        <w:rPr>
          <w:b/>
          <w:u w:val="single"/>
        </w:rPr>
      </w:pPr>
      <w:bookmarkStart w:id="0" w:name="_heading=h.gjdgxs" w:colFirst="0" w:colLast="0"/>
      <w:bookmarkEnd w:id="0"/>
      <w:r w:rsidRPr="00AE46E1">
        <w:rPr>
          <w:b/>
          <w:u w:val="single"/>
        </w:rPr>
        <w:t>Appetizers</w:t>
      </w:r>
    </w:p>
    <w:p w14:paraId="0B7FE346" w14:textId="4DD5760E" w:rsidR="00576EAC" w:rsidRPr="00AE46E1" w:rsidRDefault="00576E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u w:val="single"/>
        </w:rPr>
      </w:pPr>
      <w:r w:rsidRPr="00AE46E1">
        <w:rPr>
          <w:u w:val="single"/>
        </w:rPr>
        <w:t>Charcuterie Plate</w:t>
      </w:r>
    </w:p>
    <w:p w14:paraId="00000003" w14:textId="462836FE" w:rsidR="00317E9D" w:rsidRPr="00AE46E1" w:rsidRDefault="00576E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</w:rPr>
      </w:pPr>
      <w:r w:rsidRPr="00AE46E1">
        <w:t>An assortment of cured meats and cheeses, served with dried fruit, toast points, lavish</w:t>
      </w:r>
      <w:r w:rsidR="003A1295" w:rsidRPr="00AE46E1">
        <w:t>,</w:t>
      </w:r>
      <w:r w:rsidRPr="00AE46E1">
        <w:t xml:space="preserve"> crackers</w:t>
      </w:r>
      <w:r w:rsidR="003A1295" w:rsidRPr="00AE46E1">
        <w:t xml:space="preserve"> and spicy mustard</w:t>
      </w:r>
      <w:r w:rsidRPr="00AE46E1">
        <w:t>.</w:t>
      </w:r>
      <w:r w:rsidR="00A01889" w:rsidRPr="00AE46E1">
        <w:t xml:space="preserve"> </w:t>
      </w:r>
      <w:r w:rsidR="008F44B8" w:rsidRPr="00AE46E1">
        <w:t>$</w:t>
      </w:r>
      <w:r w:rsidR="007D3ABF" w:rsidRPr="00AE46E1">
        <w:t>16</w:t>
      </w:r>
    </w:p>
    <w:p w14:paraId="00000006" w14:textId="3E67CDB9" w:rsidR="00317E9D" w:rsidRPr="00AE46E1" w:rsidRDefault="00317E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627A27E5" w14:textId="1EFCD297" w:rsidR="008F44B8" w:rsidRPr="00AE46E1" w:rsidRDefault="003A1295" w:rsidP="008F44B8">
      <w:pPr>
        <w:pStyle w:val="NoSpacing"/>
        <w:jc w:val="center"/>
        <w:rPr>
          <w:noProof/>
          <w:u w:val="single"/>
        </w:rPr>
      </w:pPr>
      <w:r w:rsidRPr="00AE46E1">
        <w:rPr>
          <w:noProof/>
          <w:u w:val="single"/>
        </w:rPr>
        <w:t>Smoked Salmon Salad</w:t>
      </w:r>
    </w:p>
    <w:p w14:paraId="03597355" w14:textId="67141E6C" w:rsidR="008F44B8" w:rsidRPr="00AE46E1" w:rsidRDefault="003A1295" w:rsidP="008F44B8">
      <w:pPr>
        <w:pStyle w:val="NoSpacing"/>
        <w:jc w:val="center"/>
        <w:rPr>
          <w:noProof/>
        </w:rPr>
      </w:pPr>
      <w:r w:rsidRPr="00AE46E1">
        <w:rPr>
          <w:noProof/>
        </w:rPr>
        <w:t xml:space="preserve">Tender spinach topped with thin sliced smoked salmon, </w:t>
      </w:r>
      <w:r w:rsidR="004727C1" w:rsidRPr="00AE46E1">
        <w:rPr>
          <w:noProof/>
        </w:rPr>
        <w:t xml:space="preserve">baby heirlloom tomatos, </w:t>
      </w:r>
      <w:r w:rsidR="007C6496" w:rsidRPr="00AE46E1">
        <w:rPr>
          <w:noProof/>
        </w:rPr>
        <w:t xml:space="preserve">diced avocado, cucumber and feta cheese. Drizzled with a honey dijon vinnigrette </w:t>
      </w:r>
      <w:r w:rsidR="008F44B8" w:rsidRPr="00AE46E1">
        <w:rPr>
          <w:noProof/>
        </w:rPr>
        <w:t>$</w:t>
      </w:r>
      <w:r w:rsidR="007D3ABF" w:rsidRPr="00AE46E1">
        <w:rPr>
          <w:noProof/>
        </w:rPr>
        <w:t>17</w:t>
      </w:r>
      <w:r w:rsidR="00181293" w:rsidRPr="00AE46E1">
        <w:rPr>
          <w:noProof/>
        </w:rPr>
        <w:t xml:space="preserve"> </w:t>
      </w:r>
      <w:r w:rsidR="00181293" w:rsidRPr="00AE46E1">
        <w:rPr>
          <w:b/>
          <w:sz w:val="24"/>
          <w:szCs w:val="24"/>
        </w:rPr>
        <w:t>GF</w:t>
      </w:r>
    </w:p>
    <w:p w14:paraId="0000000C" w14:textId="77777777" w:rsidR="00317E9D" w:rsidRPr="00AE46E1" w:rsidRDefault="00317E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</w:pPr>
    </w:p>
    <w:p w14:paraId="446A49B8" w14:textId="77777777" w:rsidR="00AE46E1" w:rsidRDefault="00AE46E1" w:rsidP="001F3C5E">
      <w:pPr>
        <w:jc w:val="center"/>
        <w:rPr>
          <w:b/>
          <w:u w:val="single"/>
        </w:rPr>
      </w:pPr>
    </w:p>
    <w:p w14:paraId="4E134C41" w14:textId="18926CF2" w:rsidR="001F3C5E" w:rsidRPr="00AE46E1" w:rsidRDefault="001F3C5E" w:rsidP="001F3C5E">
      <w:pPr>
        <w:jc w:val="center"/>
        <w:rPr>
          <w:b/>
          <w:u w:val="single"/>
        </w:rPr>
      </w:pPr>
      <w:r w:rsidRPr="00AE46E1">
        <w:rPr>
          <w:b/>
          <w:u w:val="single"/>
        </w:rPr>
        <w:t>Entrée’s</w:t>
      </w:r>
    </w:p>
    <w:p w14:paraId="00000013" w14:textId="343C4587" w:rsidR="00317E9D" w:rsidRPr="00AE46E1" w:rsidRDefault="007C6496">
      <w:pPr>
        <w:jc w:val="center"/>
        <w:rPr>
          <w:u w:val="single"/>
        </w:rPr>
      </w:pPr>
      <w:r w:rsidRPr="00AE46E1">
        <w:rPr>
          <w:u w:val="single"/>
        </w:rPr>
        <w:t>Southern Platter</w:t>
      </w:r>
    </w:p>
    <w:p w14:paraId="00000014" w14:textId="7A209628" w:rsidR="00317E9D" w:rsidRPr="00AE46E1" w:rsidRDefault="007C6496">
      <w:pPr>
        <w:jc w:val="center"/>
      </w:pPr>
      <w:r w:rsidRPr="00AE46E1">
        <w:t xml:space="preserve">Two pieces of fried chicken, cornmeal breaded catfish and smoked sausage. Served with </w:t>
      </w:r>
      <w:r w:rsidR="00A12B14" w:rsidRPr="00AE46E1">
        <w:t>cheese grits</w:t>
      </w:r>
      <w:r w:rsidRPr="00AE46E1">
        <w:t xml:space="preserve"> and vegetable du jour</w:t>
      </w:r>
      <w:r w:rsidR="008F31D1" w:rsidRPr="00AE46E1">
        <w:t xml:space="preserve"> </w:t>
      </w:r>
      <w:r w:rsidR="00FA1D1C" w:rsidRPr="00AE46E1">
        <w:t>$</w:t>
      </w:r>
      <w:r w:rsidR="00181293" w:rsidRPr="00AE46E1">
        <w:t>26</w:t>
      </w:r>
    </w:p>
    <w:p w14:paraId="7403FDF2" w14:textId="196BD15A" w:rsidR="00134C11" w:rsidRPr="00AE46E1" w:rsidRDefault="007C6496" w:rsidP="00134C11">
      <w:pPr>
        <w:pStyle w:val="NoSpacing"/>
        <w:jc w:val="center"/>
        <w:rPr>
          <w:rFonts w:cs="Calibri"/>
          <w:u w:val="single"/>
        </w:rPr>
      </w:pPr>
      <w:r w:rsidRPr="00AE46E1">
        <w:rPr>
          <w:rFonts w:cs="Calibri"/>
          <w:u w:val="single"/>
        </w:rPr>
        <w:t>Surf and Turf</w:t>
      </w:r>
    </w:p>
    <w:p w14:paraId="58321DD4" w14:textId="0F40681C" w:rsidR="00134C11" w:rsidRPr="00AE46E1" w:rsidRDefault="007C6496" w:rsidP="00134C11">
      <w:pPr>
        <w:pStyle w:val="NoSpacing"/>
        <w:jc w:val="center"/>
        <w:rPr>
          <w:rFonts w:cs="Calibri"/>
        </w:rPr>
      </w:pPr>
      <w:r w:rsidRPr="00AE46E1">
        <w:rPr>
          <w:rFonts w:cs="Calibri"/>
        </w:rPr>
        <w:t xml:space="preserve">Cast iron seared 12oz ribeye and broiled </w:t>
      </w:r>
      <w:r w:rsidR="00A12B14" w:rsidRPr="00AE46E1">
        <w:rPr>
          <w:rFonts w:cs="Calibri"/>
        </w:rPr>
        <w:t xml:space="preserve">5oz </w:t>
      </w:r>
      <w:r w:rsidRPr="00AE46E1">
        <w:rPr>
          <w:rFonts w:cs="Calibri"/>
        </w:rPr>
        <w:t xml:space="preserve">cold water lobster tail, served with </w:t>
      </w:r>
      <w:r w:rsidR="00A12B14" w:rsidRPr="00AE46E1">
        <w:rPr>
          <w:rFonts w:cs="Calibri"/>
        </w:rPr>
        <w:t>a caramelized leek and white truffle au gratin potato and vegetable du jour $</w:t>
      </w:r>
      <w:r w:rsidR="00181293" w:rsidRPr="00AE46E1">
        <w:rPr>
          <w:rFonts w:cs="Calibri"/>
        </w:rPr>
        <w:t>38</w:t>
      </w:r>
      <w:r w:rsidR="004C6500" w:rsidRPr="00AE46E1">
        <w:rPr>
          <w:rFonts w:cs="Calibri"/>
        </w:rPr>
        <w:t xml:space="preserve"> </w:t>
      </w:r>
      <w:r w:rsidR="004C6500" w:rsidRPr="00AE46E1">
        <w:rPr>
          <w:b/>
          <w:sz w:val="24"/>
          <w:szCs w:val="24"/>
        </w:rPr>
        <w:t>GF</w:t>
      </w:r>
    </w:p>
    <w:p w14:paraId="00000019" w14:textId="77777777" w:rsidR="00317E9D" w:rsidRPr="00AE46E1" w:rsidRDefault="00317E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14:paraId="0000001C" w14:textId="4C59DFD0" w:rsidR="00317E9D" w:rsidRPr="00AE46E1" w:rsidRDefault="0032732F">
      <w:pPr>
        <w:spacing w:after="0" w:line="240" w:lineRule="auto"/>
        <w:jc w:val="center"/>
        <w:rPr>
          <w:u w:val="single"/>
        </w:rPr>
      </w:pPr>
      <w:r w:rsidRPr="00AE46E1">
        <w:rPr>
          <w:u w:val="single"/>
        </w:rPr>
        <w:t>Seafood Stuffed Salmon</w:t>
      </w:r>
    </w:p>
    <w:p w14:paraId="0000001D" w14:textId="3AFAF3EF" w:rsidR="00317E9D" w:rsidRPr="00AE46E1" w:rsidRDefault="0032732F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AE46E1">
        <w:t xml:space="preserve">Farro island salmon stuffed with crab, shrimp, and white fish. Spooned with a lemon cream sauce over whipped potatoes and vegetable du jour </w:t>
      </w:r>
      <w:r w:rsidR="00F0144E" w:rsidRPr="00AE46E1">
        <w:t>$</w:t>
      </w:r>
      <w:r w:rsidR="00055497" w:rsidRPr="00AE46E1">
        <w:t>2</w:t>
      </w:r>
      <w:r w:rsidR="00181293" w:rsidRPr="00AE46E1">
        <w:t>8</w:t>
      </w:r>
    </w:p>
    <w:p w14:paraId="0000001E" w14:textId="77777777" w:rsidR="00317E9D" w:rsidRPr="00AE46E1" w:rsidRDefault="00317E9D">
      <w:pPr>
        <w:spacing w:after="0" w:line="240" w:lineRule="auto"/>
        <w:jc w:val="center"/>
        <w:rPr>
          <w:b/>
          <w:sz w:val="24"/>
          <w:szCs w:val="24"/>
        </w:rPr>
      </w:pPr>
    </w:p>
    <w:p w14:paraId="34DDD366" w14:textId="6F0BA20D" w:rsidR="001E7E15" w:rsidRPr="00AE46E1" w:rsidRDefault="007D3AB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u w:val="single"/>
        </w:rPr>
      </w:pPr>
      <w:r w:rsidRPr="00AE46E1">
        <w:rPr>
          <w:u w:val="single"/>
        </w:rPr>
        <w:t xml:space="preserve">Garlicy Clams &amp; Mussels </w:t>
      </w:r>
    </w:p>
    <w:p w14:paraId="00000023" w14:textId="4D38CF3E" w:rsidR="00317E9D" w:rsidRPr="00AE46E1" w:rsidRDefault="007D3AB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Cs/>
        </w:rPr>
      </w:pPr>
      <w:r w:rsidRPr="00AE46E1">
        <w:t>Sauteed middle neck clams and mussels tossed in a garlic white wine clam sauce with spinach and heirloom tomatoes. Served over capellini pasta $</w:t>
      </w:r>
      <w:r w:rsidR="00181293" w:rsidRPr="00AE46E1">
        <w:t>22</w:t>
      </w:r>
      <w:r w:rsidR="006B7079" w:rsidRPr="00AE46E1">
        <w:t xml:space="preserve"> </w:t>
      </w:r>
      <w:r w:rsidR="006B7079" w:rsidRPr="00AE46E1">
        <w:rPr>
          <w:b/>
          <w:sz w:val="24"/>
          <w:szCs w:val="24"/>
        </w:rPr>
        <w:t>GF option available</w:t>
      </w:r>
    </w:p>
    <w:p w14:paraId="00000028" w14:textId="12780768" w:rsidR="00317E9D" w:rsidRPr="00AE46E1" w:rsidRDefault="00F0144E">
      <w:pPr>
        <w:jc w:val="center"/>
        <w:rPr>
          <w:u w:val="single"/>
        </w:rPr>
      </w:pPr>
      <w:r w:rsidRPr="00AE46E1">
        <w:rPr>
          <w:u w:val="single"/>
        </w:rPr>
        <w:t>6oz Filet of Beef</w:t>
      </w:r>
    </w:p>
    <w:p w14:paraId="00000029" w14:textId="77777777" w:rsidR="00317E9D" w:rsidRPr="00AE46E1" w:rsidRDefault="00F0144E">
      <w:pPr>
        <w:jc w:val="center"/>
      </w:pPr>
      <w:r w:rsidRPr="00AE46E1">
        <w:t xml:space="preserve">Grilled 6oz prime filet of beef served with whipped potato and vegetable du jour, spooned with demi-glace $32 </w:t>
      </w:r>
      <w:r w:rsidRPr="00AE46E1">
        <w:rPr>
          <w:b/>
          <w:sz w:val="24"/>
          <w:szCs w:val="24"/>
        </w:rPr>
        <w:t>GF option available</w:t>
      </w:r>
    </w:p>
    <w:p w14:paraId="1EBAFDCF" w14:textId="77777777" w:rsidR="00AE46E1" w:rsidRDefault="00AE46E1">
      <w:pPr>
        <w:jc w:val="center"/>
        <w:rPr>
          <w:u w:val="single"/>
        </w:rPr>
      </w:pPr>
    </w:p>
    <w:p w14:paraId="0000002B" w14:textId="3C9AEE76" w:rsidR="00317E9D" w:rsidRPr="00AE46E1" w:rsidRDefault="00F0144E">
      <w:pPr>
        <w:jc w:val="center"/>
        <w:rPr>
          <w:u w:val="single"/>
        </w:rPr>
      </w:pPr>
      <w:r w:rsidRPr="00AE46E1">
        <w:rPr>
          <w:u w:val="single"/>
        </w:rPr>
        <w:t xml:space="preserve">Forest Catch of the Week </w:t>
      </w:r>
    </w:p>
    <w:p w14:paraId="0000002C" w14:textId="17F18A90" w:rsidR="00317E9D" w:rsidRPr="00AE46E1" w:rsidRDefault="00F014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</w:rPr>
      </w:pPr>
      <w:r w:rsidRPr="00AE46E1">
        <w:rPr>
          <w:color w:val="000000"/>
        </w:rPr>
        <w:t>Entrees listed below are served either grilled, blackened, broiled, or fried with choice of starch, vegetable du jour</w:t>
      </w:r>
      <w:r w:rsidR="004C6500" w:rsidRPr="00AE46E1">
        <w:rPr>
          <w:color w:val="000000"/>
        </w:rPr>
        <w:t xml:space="preserve"> </w:t>
      </w:r>
      <w:r w:rsidRPr="00AE46E1">
        <w:rPr>
          <w:color w:val="000000"/>
        </w:rPr>
        <w:t>and fresh lemon</w:t>
      </w:r>
      <w:r w:rsidR="006B7079" w:rsidRPr="00AE46E1">
        <w:rPr>
          <w:color w:val="000000"/>
        </w:rPr>
        <w:t xml:space="preserve"> </w:t>
      </w:r>
      <w:r w:rsidR="006B7079" w:rsidRPr="00AE46E1">
        <w:rPr>
          <w:b/>
          <w:sz w:val="24"/>
          <w:szCs w:val="24"/>
        </w:rPr>
        <w:t>GF option’s available</w:t>
      </w:r>
    </w:p>
    <w:p w14:paraId="0000002D" w14:textId="77777777" w:rsidR="00317E9D" w:rsidRPr="00AE46E1" w:rsidRDefault="00317E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</w:rPr>
      </w:pPr>
    </w:p>
    <w:p w14:paraId="0000002E" w14:textId="61EB53C9" w:rsidR="00317E9D" w:rsidRPr="00AE46E1" w:rsidRDefault="00F014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</w:rPr>
      </w:pPr>
      <w:r w:rsidRPr="00AE46E1">
        <w:rPr>
          <w:color w:val="000000"/>
        </w:rPr>
        <w:t>6oz Gulf black grouper $2</w:t>
      </w:r>
      <w:r w:rsidR="00181293" w:rsidRPr="00AE46E1">
        <w:rPr>
          <w:color w:val="000000"/>
        </w:rPr>
        <w:t>6</w:t>
      </w:r>
      <w:r w:rsidRPr="00AE46E1">
        <w:rPr>
          <w:color w:val="000000"/>
        </w:rPr>
        <w:t xml:space="preserve"> </w:t>
      </w:r>
    </w:p>
    <w:p w14:paraId="0000002F" w14:textId="1BFA2674" w:rsidR="00317E9D" w:rsidRPr="00AE46E1" w:rsidRDefault="00F014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</w:rPr>
      </w:pPr>
      <w:r w:rsidRPr="00AE46E1">
        <w:rPr>
          <w:color w:val="000000"/>
        </w:rPr>
        <w:t xml:space="preserve">6oz </w:t>
      </w:r>
      <w:r w:rsidRPr="00AE46E1">
        <w:t xml:space="preserve">Faroe </w:t>
      </w:r>
      <w:r w:rsidRPr="00AE46E1">
        <w:rPr>
          <w:color w:val="000000"/>
        </w:rPr>
        <w:t xml:space="preserve">Island salmon $21 </w:t>
      </w:r>
    </w:p>
    <w:p w14:paraId="00000030" w14:textId="701562FC" w:rsidR="00317E9D" w:rsidRPr="00AE46E1" w:rsidRDefault="00F014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</w:rPr>
      </w:pPr>
      <w:r w:rsidRPr="00AE46E1">
        <w:rPr>
          <w:color w:val="000000"/>
        </w:rPr>
        <w:t xml:space="preserve">8- Shrimp $21 </w:t>
      </w:r>
    </w:p>
    <w:p w14:paraId="00000031" w14:textId="66A20136" w:rsidR="00317E9D" w:rsidRPr="00AE46E1" w:rsidRDefault="00F014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</w:rPr>
      </w:pPr>
      <w:r w:rsidRPr="00AE46E1">
        <w:rPr>
          <w:color w:val="000000"/>
        </w:rPr>
        <w:t xml:space="preserve">8oz </w:t>
      </w:r>
      <w:r w:rsidRPr="00AE46E1">
        <w:t>Yellowfin</w:t>
      </w:r>
      <w:r w:rsidRPr="00AE46E1">
        <w:rPr>
          <w:color w:val="000000"/>
        </w:rPr>
        <w:t xml:space="preserve"> ahi tuna $32 </w:t>
      </w:r>
    </w:p>
    <w:p w14:paraId="00000033" w14:textId="77777777" w:rsidR="00317E9D" w:rsidRPr="00AE46E1" w:rsidRDefault="00317E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</w:rPr>
      </w:pPr>
    </w:p>
    <w:p w14:paraId="6D3154E3" w14:textId="77777777" w:rsidR="00AE46E1" w:rsidRDefault="00AE46E1">
      <w:pPr>
        <w:jc w:val="center"/>
        <w:rPr>
          <w:b/>
          <w:u w:val="single"/>
        </w:rPr>
      </w:pPr>
    </w:p>
    <w:p w14:paraId="00000034" w14:textId="1ECE58CC" w:rsidR="00317E9D" w:rsidRPr="00AE46E1" w:rsidRDefault="00F0144E">
      <w:pPr>
        <w:jc w:val="center"/>
        <w:rPr>
          <w:b/>
          <w:u w:val="single"/>
        </w:rPr>
      </w:pPr>
      <w:r w:rsidRPr="00AE46E1">
        <w:rPr>
          <w:b/>
          <w:u w:val="single"/>
        </w:rPr>
        <w:t>SATURDAY ONLY</w:t>
      </w:r>
    </w:p>
    <w:p w14:paraId="00000035" w14:textId="77777777" w:rsidR="00317E9D" w:rsidRPr="00AE46E1" w:rsidRDefault="00F0144E">
      <w:pPr>
        <w:jc w:val="center"/>
        <w:rPr>
          <w:u w:val="single"/>
        </w:rPr>
      </w:pPr>
      <w:r w:rsidRPr="00AE46E1">
        <w:rPr>
          <w:u w:val="single"/>
        </w:rPr>
        <w:t>Prime Rib</w:t>
      </w:r>
    </w:p>
    <w:p w14:paraId="00000036" w14:textId="77777777" w:rsidR="00317E9D" w:rsidRPr="00AE46E1" w:rsidRDefault="00F0144E">
      <w:pPr>
        <w:jc w:val="center"/>
      </w:pPr>
      <w:r w:rsidRPr="00AE46E1">
        <w:t xml:space="preserve">Slow roasted prime rib served with your choice of baked sweet or russet potato and vegetable du jour. Served with creamy horseradish sauce, natural au jus. </w:t>
      </w:r>
    </w:p>
    <w:p w14:paraId="00000037" w14:textId="77777777" w:rsidR="00317E9D" w:rsidRPr="00AE46E1" w:rsidRDefault="00F0144E">
      <w:pPr>
        <w:jc w:val="center"/>
      </w:pPr>
      <w:r w:rsidRPr="00AE46E1">
        <w:t xml:space="preserve">Queen 12oz $30 13.23 </w:t>
      </w:r>
      <w:r w:rsidRPr="00AE46E1">
        <w:rPr>
          <w:b/>
          <w:color w:val="000000"/>
          <w:sz w:val="24"/>
          <w:szCs w:val="24"/>
        </w:rPr>
        <w:t>GF</w:t>
      </w:r>
    </w:p>
    <w:p w14:paraId="00000038" w14:textId="77777777" w:rsidR="00317E9D" w:rsidRDefault="00F0144E">
      <w:pPr>
        <w:tabs>
          <w:tab w:val="center" w:pos="4680"/>
          <w:tab w:val="left" w:pos="6675"/>
        </w:tabs>
      </w:pPr>
      <w:r w:rsidRPr="00AE46E1">
        <w:tab/>
        <w:t xml:space="preserve">King 16oz $38 19.09 </w:t>
      </w:r>
      <w:r w:rsidRPr="00AE46E1">
        <w:rPr>
          <w:b/>
          <w:color w:val="000000"/>
          <w:sz w:val="24"/>
          <w:szCs w:val="24"/>
        </w:rPr>
        <w:t>GF</w:t>
      </w:r>
    </w:p>
    <w:sectPr w:rsidR="00317E9D" w:rsidSect="00AE46E1">
      <w:headerReference w:type="default" r:id="rId7"/>
      <w:footerReference w:type="default" r:id="rId8"/>
      <w:pgSz w:w="12240" w:h="20160" w:code="5"/>
      <w:pgMar w:top="1440" w:right="1440" w:bottom="1440" w:left="1440" w:header="144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48BEC" w14:textId="77777777" w:rsidR="003308B8" w:rsidRDefault="00F0144E">
      <w:pPr>
        <w:spacing w:after="0" w:line="240" w:lineRule="auto"/>
      </w:pPr>
      <w:r>
        <w:separator/>
      </w:r>
    </w:p>
  </w:endnote>
  <w:endnote w:type="continuationSeparator" w:id="0">
    <w:p w14:paraId="21E0AA22" w14:textId="77777777" w:rsidR="003308B8" w:rsidRDefault="00F01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9E19D" w14:textId="77777777" w:rsidR="00AE46E1" w:rsidRPr="004F6677" w:rsidRDefault="00AE46E1" w:rsidP="00AE46E1">
    <w:pPr>
      <w:widowControl w:val="0"/>
      <w:jc w:val="center"/>
      <w:rPr>
        <w:b/>
        <w:bCs/>
        <w:i/>
        <w:iCs/>
        <w:sz w:val="16"/>
        <w:szCs w:val="16"/>
      </w:rPr>
    </w:pPr>
    <w:bookmarkStart w:id="1" w:name="_Hlk78447621"/>
    <w:r w:rsidRPr="004F6677">
      <w:rPr>
        <w:b/>
        <w:bCs/>
        <w:i/>
        <w:iCs/>
        <w:sz w:val="16"/>
        <w:szCs w:val="16"/>
      </w:rPr>
      <w:t>*Please ask your server for any special requests, dietary concerns, or special preparations. This is your club, and we are here to give you the best experience possible!</w:t>
    </w:r>
  </w:p>
  <w:p w14:paraId="5421340D" w14:textId="77777777" w:rsidR="00AE46E1" w:rsidRPr="004F6677" w:rsidRDefault="00AE46E1" w:rsidP="00AE46E1">
    <w:pPr>
      <w:widowControl w:val="0"/>
      <w:jc w:val="center"/>
      <w:rPr>
        <w:b/>
        <w:bCs/>
        <w:i/>
        <w:iCs/>
        <w:sz w:val="16"/>
        <w:szCs w:val="16"/>
      </w:rPr>
    </w:pPr>
    <w:r w:rsidRPr="004F6677">
      <w:rPr>
        <w:b/>
        <w:bCs/>
        <w:i/>
        <w:iCs/>
        <w:sz w:val="16"/>
        <w:szCs w:val="16"/>
      </w:rPr>
      <w:t>*Most fish can be prepared in a variety of ways, please ask your server for options</w:t>
    </w:r>
  </w:p>
  <w:p w14:paraId="18D6C5C5" w14:textId="77777777" w:rsidR="00AE46E1" w:rsidRPr="004F6677" w:rsidRDefault="00AE46E1" w:rsidP="00AE46E1">
    <w:pPr>
      <w:widowControl w:val="0"/>
      <w:jc w:val="center"/>
      <w:rPr>
        <w:i/>
        <w:iCs/>
        <w:sz w:val="16"/>
        <w:szCs w:val="16"/>
      </w:rPr>
    </w:pPr>
    <w:r w:rsidRPr="004F6677">
      <w:rPr>
        <w:i/>
        <w:iCs/>
        <w:sz w:val="16"/>
        <w:szCs w:val="16"/>
      </w:rPr>
      <w:t>*Consuming raw or undercooked meats, seafood, shellfish, or eggs may increase your risk of foodborne illness</w:t>
    </w:r>
  </w:p>
  <w:bookmarkEnd w:id="1"/>
  <w:p w14:paraId="0000003C" w14:textId="0FFE0636" w:rsidR="00317E9D" w:rsidRDefault="00F0144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>
      <w:rPr>
        <w:b/>
        <w:noProof/>
        <w:color w:val="000000"/>
        <w:sz w:val="24"/>
        <w:szCs w:val="24"/>
      </w:rPr>
      <w:t>2</w:t>
    </w:r>
    <w:r>
      <w:rPr>
        <w:b/>
        <w:color w:val="000000"/>
        <w:sz w:val="24"/>
        <w:szCs w:val="24"/>
      </w:rPr>
      <w:fldChar w:fldCharType="end"/>
    </w:r>
  </w:p>
  <w:p w14:paraId="0000003D" w14:textId="77777777" w:rsidR="00317E9D" w:rsidRDefault="00317E9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AB46E" w14:textId="77777777" w:rsidR="003308B8" w:rsidRDefault="00F0144E">
      <w:pPr>
        <w:spacing w:after="0" w:line="240" w:lineRule="auto"/>
      </w:pPr>
      <w:r>
        <w:separator/>
      </w:r>
    </w:p>
  </w:footnote>
  <w:footnote w:type="continuationSeparator" w:id="0">
    <w:p w14:paraId="6EC99F28" w14:textId="77777777" w:rsidR="003308B8" w:rsidRDefault="00F014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9" w14:textId="77777777" w:rsidR="00317E9D" w:rsidRDefault="00F0144E">
    <w:pPr>
      <w:jc w:val="center"/>
      <w:rPr>
        <w:b/>
        <w:u w:val="single"/>
      </w:rPr>
    </w:pPr>
    <w:r>
      <w:rPr>
        <w:b/>
        <w:u w:val="single"/>
      </w:rPr>
      <w:t>Weekly Specials</w:t>
    </w:r>
  </w:p>
  <w:p w14:paraId="21A74FF8" w14:textId="7E2AA29E" w:rsidR="008564E1" w:rsidRDefault="00F0144E" w:rsidP="008564E1">
    <w:pPr>
      <w:spacing w:after="120"/>
      <w:jc w:val="center"/>
      <w:rPr>
        <w:b/>
        <w:u w:val="single"/>
      </w:rPr>
    </w:pPr>
    <w:r>
      <w:rPr>
        <w:b/>
        <w:u w:val="single"/>
      </w:rPr>
      <w:t xml:space="preserve">Week of </w:t>
    </w:r>
    <w:r w:rsidR="00B25E28">
      <w:rPr>
        <w:b/>
        <w:u w:val="single"/>
      </w:rPr>
      <w:t xml:space="preserve">February </w:t>
    </w:r>
    <w:r w:rsidR="00254F8C">
      <w:rPr>
        <w:b/>
        <w:u w:val="single"/>
      </w:rPr>
      <w:t>21</w:t>
    </w:r>
    <w:r w:rsidR="00254F8C" w:rsidRPr="00254F8C">
      <w:rPr>
        <w:b/>
        <w:u w:val="single"/>
        <w:vertAlign w:val="superscript"/>
      </w:rPr>
      <w:t>st</w:t>
    </w:r>
    <w:r w:rsidR="00254F8C">
      <w:rPr>
        <w:b/>
        <w:u w:val="single"/>
      </w:rPr>
      <w:t xml:space="preserve"> </w:t>
    </w:r>
  </w:p>
  <w:p w14:paraId="0000003B" w14:textId="77777777" w:rsidR="00317E9D" w:rsidRDefault="00317E9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zaxMDM2NDSxMDdV0lEKTi0uzszPAykwqwUASg6dGSwAAAA="/>
  </w:docVars>
  <w:rsids>
    <w:rsidRoot w:val="00317E9D"/>
    <w:rsid w:val="00034AF8"/>
    <w:rsid w:val="00055497"/>
    <w:rsid w:val="0010171F"/>
    <w:rsid w:val="00134C11"/>
    <w:rsid w:val="00155E92"/>
    <w:rsid w:val="00181293"/>
    <w:rsid w:val="00192BA5"/>
    <w:rsid w:val="001E7E15"/>
    <w:rsid w:val="001F3C5E"/>
    <w:rsid w:val="00254F8C"/>
    <w:rsid w:val="00317E9D"/>
    <w:rsid w:val="0032732F"/>
    <w:rsid w:val="003308B8"/>
    <w:rsid w:val="003467E9"/>
    <w:rsid w:val="003A1295"/>
    <w:rsid w:val="004727C1"/>
    <w:rsid w:val="0048120A"/>
    <w:rsid w:val="004B33A9"/>
    <w:rsid w:val="004C6500"/>
    <w:rsid w:val="00576EAC"/>
    <w:rsid w:val="006B7079"/>
    <w:rsid w:val="00725E2D"/>
    <w:rsid w:val="007C6496"/>
    <w:rsid w:val="007D3ABF"/>
    <w:rsid w:val="00825405"/>
    <w:rsid w:val="008543C6"/>
    <w:rsid w:val="008564E1"/>
    <w:rsid w:val="008C0D71"/>
    <w:rsid w:val="008F31D1"/>
    <w:rsid w:val="008F44B8"/>
    <w:rsid w:val="00906F66"/>
    <w:rsid w:val="00991147"/>
    <w:rsid w:val="00A01889"/>
    <w:rsid w:val="00A12B14"/>
    <w:rsid w:val="00AD15B9"/>
    <w:rsid w:val="00AD6005"/>
    <w:rsid w:val="00AE46E1"/>
    <w:rsid w:val="00B25E28"/>
    <w:rsid w:val="00BA23BA"/>
    <w:rsid w:val="00BF4828"/>
    <w:rsid w:val="00CC0B28"/>
    <w:rsid w:val="00E65DBF"/>
    <w:rsid w:val="00F0144E"/>
    <w:rsid w:val="00F70366"/>
    <w:rsid w:val="00FA1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E5151"/>
  <w15:docId w15:val="{1B3E4E09-AF37-4885-A43D-0BB2EF099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E9E"/>
  </w:style>
  <w:style w:type="paragraph" w:styleId="Heading1">
    <w:name w:val="heading 1"/>
    <w:basedOn w:val="Normal"/>
    <w:next w:val="Normal"/>
    <w:uiPriority w:val="9"/>
    <w:qFormat/>
    <w:rsid w:val="00F45E9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45E9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45E9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45E9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45E9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45E9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45E9E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DC44A0"/>
    <w:pPr>
      <w:spacing w:after="0" w:line="240" w:lineRule="auto"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C12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69A"/>
  </w:style>
  <w:style w:type="paragraph" w:styleId="Footer">
    <w:name w:val="footer"/>
    <w:basedOn w:val="Normal"/>
    <w:link w:val="FooterChar"/>
    <w:uiPriority w:val="99"/>
    <w:unhideWhenUsed/>
    <w:rsid w:val="00C12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69A"/>
  </w:style>
  <w:style w:type="paragraph" w:styleId="NormalWeb">
    <w:name w:val="Normal (Web)"/>
    <w:basedOn w:val="Normal"/>
    <w:uiPriority w:val="99"/>
    <w:semiHidden/>
    <w:unhideWhenUsed/>
    <w:rsid w:val="00BC13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63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+CMHp+oYZwDC6pvgkVPWt/BPf8A==">AMUW2mVyDd8M/1WmmHgndi3opkzhhUCTOru9nILozr43o1b6d/0F2Lktp3rpuVNvQL/ssicenuLeBOf756ADoXALRzAZwpz7M2ekEWydx9OHt/sfBzFuvjqapa0LxZyYd4dkDjhhpwP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ecutive Chef</dc:creator>
  <cp:keywords/>
  <dc:description/>
  <cp:lastModifiedBy>Drew Tait</cp:lastModifiedBy>
  <cp:revision>2</cp:revision>
  <cp:lastPrinted>2022-02-17T21:27:00Z</cp:lastPrinted>
  <dcterms:created xsi:type="dcterms:W3CDTF">2022-02-18T00:50:00Z</dcterms:created>
  <dcterms:modified xsi:type="dcterms:W3CDTF">2022-02-18T00:50:00Z</dcterms:modified>
</cp:coreProperties>
</file>